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188"/>
      </w:tblGrid>
      <w:tr w:rsidR="002418AD" w:rsidTr="00CD623F">
        <w:trPr>
          <w:trHeight w:val="1128"/>
        </w:trPr>
        <w:tc>
          <w:tcPr>
            <w:tcW w:w="2552" w:type="dxa"/>
            <w:vAlign w:val="center"/>
          </w:tcPr>
          <w:p w:rsidR="002418AD" w:rsidRDefault="005F1BA6" w:rsidP="00C14198">
            <w:pPr>
              <w:jc w:val="center"/>
            </w:pPr>
            <w:r>
              <w:rPr>
                <w:rFonts w:ascii="HY견고딕" w:eastAsia="HY견고딕"/>
                <w:noProof/>
                <w:sz w:val="52"/>
                <w:szCs w:val="52"/>
              </w:rPr>
              <w:drawing>
                <wp:anchor distT="0" distB="0" distL="114300" distR="114300" simplePos="0" relativeHeight="251673600" behindDoc="0" locked="0" layoutInCell="1" allowOverlap="1" wp14:anchorId="0B0FCD8E" wp14:editId="784D7209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-97790</wp:posOffset>
                  </wp:positionV>
                  <wp:extent cx="1562100" cy="716915"/>
                  <wp:effectExtent l="0" t="0" r="0" b="0"/>
                  <wp:wrapNone/>
                  <wp:docPr id="2" name="그림 2" descr="F:\Work\국내\IoT Korea Exhibition\2018\Logo\IoT Week Korea 201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Work\국내\IoT Korea Exhibition\2018\Logo\IoT Week Korea 20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716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88" w:type="dxa"/>
            <w:vAlign w:val="center"/>
          </w:tcPr>
          <w:p w:rsidR="002418AD" w:rsidRPr="008B3B34" w:rsidRDefault="00D118D2" w:rsidP="00C14198">
            <w:pPr>
              <w:jc w:val="center"/>
              <w:rPr>
                <w:rFonts w:ascii="Arial" w:eastAsia="HY견고딕" w:hAnsi="Arial" w:cs="Arial"/>
                <w:b/>
                <w:sz w:val="60"/>
                <w:szCs w:val="60"/>
              </w:rPr>
            </w:pPr>
            <w:proofErr w:type="spellStart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>IoT</w:t>
            </w:r>
            <w:proofErr w:type="spellEnd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 xml:space="preserve"> Korea Exhibition 201</w:t>
            </w:r>
            <w:r w:rsidR="005F1BA6">
              <w:rPr>
                <w:rFonts w:ascii="Arial" w:eastAsia="HY견고딕" w:hAnsi="Arial" w:cs="Arial" w:hint="eastAsia"/>
                <w:b/>
                <w:sz w:val="60"/>
                <w:szCs w:val="60"/>
              </w:rPr>
              <w:t>8</w:t>
            </w:r>
          </w:p>
          <w:p w:rsidR="002418AD" w:rsidRPr="00C14198" w:rsidRDefault="005F1BA6" w:rsidP="005F1BA6">
            <w:pPr>
              <w:jc w:val="center"/>
              <w:rPr>
                <w:b/>
              </w:rPr>
            </w:pPr>
            <w:r>
              <w:rPr>
                <w:rFonts w:ascii="Arial" w:eastAsia="HY견고딕" w:hAnsi="Arial" w:cs="Arial" w:hint="eastAsia"/>
                <w:sz w:val="28"/>
              </w:rPr>
              <w:t>Sep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 xml:space="preserve">. </w:t>
            </w:r>
            <w:r w:rsidR="00691248">
              <w:rPr>
                <w:rFonts w:ascii="Arial" w:eastAsia="HY견고딕" w:hAnsi="Arial" w:cs="Arial" w:hint="eastAsia"/>
                <w:sz w:val="28"/>
              </w:rPr>
              <w:t>1</w:t>
            </w:r>
            <w:r>
              <w:rPr>
                <w:rFonts w:ascii="Arial" w:eastAsia="HY견고딕" w:hAnsi="Arial" w:cs="Arial" w:hint="eastAsia"/>
                <w:sz w:val="28"/>
              </w:rPr>
              <w:t>2</w:t>
            </w:r>
            <w:r w:rsidR="00442A7A" w:rsidRPr="008B3B34">
              <w:rPr>
                <w:rFonts w:ascii="Arial" w:eastAsia="HY견고딕" w:hAnsi="Arial" w:cs="Arial"/>
                <w:sz w:val="28"/>
              </w:rPr>
              <w:t>(Wed)~</w:t>
            </w:r>
            <w:r w:rsidR="00691248">
              <w:rPr>
                <w:rFonts w:ascii="Arial" w:eastAsia="HY견고딕" w:hAnsi="Arial" w:cs="Arial" w:hint="eastAsia"/>
                <w:sz w:val="28"/>
              </w:rPr>
              <w:t>1</w:t>
            </w:r>
            <w:r>
              <w:rPr>
                <w:rFonts w:ascii="Arial" w:eastAsia="HY견고딕" w:hAnsi="Arial" w:cs="Arial" w:hint="eastAsia"/>
                <w:sz w:val="28"/>
              </w:rPr>
              <w:t>4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(Fri), 201</w:t>
            </w:r>
            <w:r>
              <w:rPr>
                <w:rFonts w:ascii="Arial" w:eastAsia="HY견고딕" w:hAnsi="Arial" w:cs="Arial" w:hint="eastAsia"/>
                <w:sz w:val="28"/>
              </w:rPr>
              <w:t>8</w:t>
            </w:r>
            <w:r w:rsidR="002418AD" w:rsidRPr="008B3B34">
              <w:rPr>
                <w:rFonts w:ascii="Arial" w:eastAsia="HY견고딕" w:hAnsi="Arial" w:cs="Arial"/>
                <w:sz w:val="28"/>
              </w:rPr>
              <w:t xml:space="preserve"> / COEX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, Seoul, Korea</w:t>
            </w:r>
          </w:p>
        </w:tc>
      </w:tr>
    </w:tbl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8B3B34" w:rsidRDefault="002418AD" w:rsidP="009A23E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hibitor information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9A23E3" w:rsidRPr="002418AD" w:rsidTr="009A23E3">
        <w:trPr>
          <w:trHeight w:val="403"/>
        </w:trPr>
        <w:tc>
          <w:tcPr>
            <w:tcW w:w="194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Zip Code</w:t>
            </w:r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(      -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) </w:t>
            </w:r>
          </w:p>
          <w:p w:rsidR="005F1BA6" w:rsidRPr="005F1BA6" w:rsidRDefault="005F1BA6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Te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Fax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Websit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www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ntact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tle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.P.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:rsidR="004E089F" w:rsidRPr="00DD5C1F" w:rsidRDefault="004E089F">
      <w:pPr>
        <w:rPr>
          <w:sz w:val="12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4144"/>
        <w:gridCol w:w="589"/>
        <w:gridCol w:w="3555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089F" w:rsidRDefault="004E089F" w:rsidP="008B3B34">
            <w:pPr>
              <w:widowControl/>
              <w:wordWrap/>
              <w:autoSpaceDE/>
              <w:autoSpaceDN/>
              <w:jc w:val="left"/>
              <w:rPr>
                <w:b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Booth type &amp; Price Information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[1booth : 3mx3m= 9sqm]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8B3B34" w:rsidRDefault="004E089F" w:rsidP="00CD623F">
            <w:pPr>
              <w:jc w:val="right"/>
            </w:pPr>
          </w:p>
        </w:tc>
      </w:tr>
      <w:tr w:rsidR="004E089F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Booth Type</w:t>
            </w:r>
          </w:p>
        </w:tc>
        <w:tc>
          <w:tcPr>
            <w:tcW w:w="4144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9A23E3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Raw Space</w:t>
            </w:r>
          </w:p>
          <w:p w:rsidR="009A23E3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(Min. size 2booths)</w:t>
            </w:r>
          </w:p>
        </w:tc>
        <w:tc>
          <w:tcPr>
            <w:tcW w:w="414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Shell Scheme Package</w:t>
            </w:r>
          </w:p>
          <w:p w:rsidR="009A23E3" w:rsidRPr="00CD623F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(Min. size </w:t>
            </w: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1</w:t>
            </w: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booth)</w:t>
            </w:r>
          </w:p>
        </w:tc>
      </w:tr>
      <w:tr w:rsidR="004E089F" w:rsidTr="009A23E3">
        <w:trPr>
          <w:trHeight w:val="680"/>
        </w:trPr>
        <w:tc>
          <w:tcPr>
            <w:tcW w:w="2376" w:type="dxa"/>
            <w:shd w:val="clear" w:color="auto" w:fill="DAEEF3" w:themeFill="accent5" w:themeFillTint="33"/>
            <w:vAlign w:val="center"/>
          </w:tcPr>
          <w:p w:rsidR="004E089F" w:rsidRPr="009A23E3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rice</w:t>
            </w:r>
          </w:p>
        </w:tc>
        <w:tc>
          <w:tcPr>
            <w:tcW w:w="4144" w:type="dxa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2,500 / 1booth</w:t>
            </w:r>
          </w:p>
        </w:tc>
        <w:tc>
          <w:tcPr>
            <w:tcW w:w="4144" w:type="dxa"/>
            <w:gridSpan w:val="2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3,000 / 1booth</w:t>
            </w:r>
          </w:p>
        </w:tc>
      </w:tr>
    </w:tbl>
    <w:p w:rsidR="004E089F" w:rsidRPr="00DD5C1F" w:rsidRDefault="004E089F">
      <w:pPr>
        <w:rPr>
          <w:b/>
          <w:sz w:val="6"/>
          <w:szCs w:val="1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40"/>
        <w:gridCol w:w="2637"/>
        <w:gridCol w:w="966"/>
        <w:gridCol w:w="1045"/>
        <w:gridCol w:w="2494"/>
      </w:tblGrid>
      <w:tr w:rsidR="00CD623F" w:rsidTr="00D118D2">
        <w:tc>
          <w:tcPr>
            <w:tcW w:w="1068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B3B34" w:rsidRPr="008B3B34" w:rsidRDefault="00CD623F" w:rsidP="008B3B34">
            <w:pPr>
              <w:widowControl/>
              <w:wordWrap/>
              <w:autoSpaceDE/>
              <w:autoSpaceDN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articipation Fee for Exhibitions Space</w:t>
            </w:r>
          </w:p>
        </w:tc>
      </w:tr>
      <w:tr w:rsidR="00CD623F" w:rsidTr="00D118D2">
        <w:tc>
          <w:tcPr>
            <w:tcW w:w="3540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Type</w:t>
            </w:r>
          </w:p>
        </w:tc>
        <w:tc>
          <w:tcPr>
            <w:tcW w:w="3603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Quantity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Total</w:t>
            </w:r>
          </w:p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Raw Spac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Shell Scheme Packag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</w:tbl>
    <w:p w:rsidR="00CD623F" w:rsidRPr="00DD5C1F" w:rsidRDefault="00CD623F">
      <w:pPr>
        <w:rPr>
          <w:b/>
          <w:sz w:val="6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664"/>
      </w:tblGrid>
      <w:tr w:rsidR="00DD5C1F" w:rsidTr="00DD5C1F">
        <w:tc>
          <w:tcPr>
            <w:tcW w:w="10664" w:type="dxa"/>
            <w:tcBorders>
              <w:top w:val="nil"/>
              <w:left w:val="nil"/>
              <w:bottom w:val="nil"/>
              <w:right w:val="nil"/>
            </w:tcBorders>
          </w:tcPr>
          <w:p w:rsidR="00DD5C1F" w:rsidRPr="00DD5C1F" w:rsidRDefault="00DD5C1F" w:rsidP="008B3B34">
            <w:pPr>
              <w:widowControl/>
              <w:wordWrap/>
              <w:autoSpaceDE/>
              <w:autoSpaceDN/>
              <w:jc w:val="left"/>
              <w:rPr>
                <w:b/>
                <w:sz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="00D118D2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roducts to be exhibited</w:t>
            </w:r>
          </w:p>
        </w:tc>
      </w:tr>
      <w:tr w:rsidR="00DD5C1F" w:rsidTr="00DD5C1F">
        <w:tc>
          <w:tcPr>
            <w:tcW w:w="106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Default="00CD623F">
      <w:pPr>
        <w:rPr>
          <w:b/>
          <w:sz w:val="6"/>
        </w:rPr>
      </w:pPr>
    </w:p>
    <w:p w:rsidR="008B3B34" w:rsidRPr="00DD5C1F" w:rsidRDefault="008B3B34">
      <w:pPr>
        <w:rPr>
          <w:b/>
          <w:sz w:val="6"/>
        </w:rPr>
      </w:pP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jc w:val="left"/>
        <w:rPr>
          <w:rFonts w:ascii="Arial" w:eastAsia="맑은 고딕" w:hAnsi="Arial" w:cs="Arial"/>
          <w:b/>
          <w:bCs/>
          <w:color w:val="000000"/>
          <w:kern w:val="0"/>
          <w:sz w:val="24"/>
          <w:szCs w:val="24"/>
        </w:rPr>
      </w:pPr>
      <w:r w:rsidRPr="008B3B34">
        <w:rPr>
          <w:rFonts w:ascii="Arial" w:eastAsia="맑은 고딕" w:hAnsi="Arial" w:cs="Arial" w:hint="eastAsia"/>
          <w:b/>
          <w:bCs/>
          <w:color w:val="000000"/>
          <w:kern w:val="0"/>
          <w:sz w:val="24"/>
          <w:szCs w:val="24"/>
        </w:rPr>
        <w:t>5. Payment Schedule</w:t>
      </w: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ind w:firstLineChars="100" w:firstLine="200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The Exhibitor agrees to the following payment </w:t>
      </w:r>
      <w:proofErr w:type="gramStart"/>
      <w:r w:rsidRPr="008B3B34">
        <w:rPr>
          <w:rFonts w:ascii="Arial" w:eastAsia="맑은 고딕" w:hAnsi="Arial" w:cs="Arial"/>
          <w:color w:val="000000"/>
          <w:kern w:val="0"/>
          <w:szCs w:val="20"/>
        </w:rPr>
        <w:t>Schedule :</w:t>
      </w:r>
      <w:proofErr w:type="gramEnd"/>
    </w:p>
    <w:p w:rsidR="00D118D2" w:rsidRPr="008B3B34" w:rsidRDefault="00D118D2" w:rsidP="00D118D2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50% of Total amount should be paid within 7 days.</w:t>
      </w:r>
    </w:p>
    <w:p w:rsidR="00D118D2" w:rsidRDefault="00D118D2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The final balance should be paid no later than </w:t>
      </w:r>
      <w:r w:rsidR="00691248">
        <w:rPr>
          <w:rFonts w:ascii="Arial" w:eastAsia="맑은 고딕" w:hAnsi="Arial" w:cs="Arial" w:hint="eastAsia"/>
          <w:color w:val="000000"/>
          <w:kern w:val="0"/>
          <w:szCs w:val="20"/>
        </w:rPr>
        <w:t>August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. </w:t>
      </w:r>
      <w:proofErr w:type="gramStart"/>
      <w:r w:rsidR="005F1BA6">
        <w:rPr>
          <w:rFonts w:ascii="Arial" w:eastAsia="맑은 고딕" w:hAnsi="Arial" w:cs="Arial" w:hint="eastAsia"/>
          <w:color w:val="000000"/>
          <w:kern w:val="0"/>
          <w:szCs w:val="20"/>
        </w:rPr>
        <w:t>3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>, 201</w:t>
      </w:r>
      <w:r w:rsidR="005F1BA6">
        <w:rPr>
          <w:rFonts w:ascii="Arial" w:eastAsia="맑은 고딕" w:hAnsi="Arial" w:cs="Arial" w:hint="eastAsia"/>
          <w:color w:val="000000"/>
          <w:kern w:val="0"/>
          <w:szCs w:val="20"/>
        </w:rPr>
        <w:t>8</w:t>
      </w:r>
      <w:r w:rsidRPr="00D118D2"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  <w:proofErr w:type="gramEnd"/>
    </w:p>
    <w:p w:rsidR="00D118D2" w:rsidRPr="00D118D2" w:rsidRDefault="00691248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62025</wp:posOffset>
                </wp:positionH>
                <wp:positionV relativeFrom="paragraph">
                  <wp:posOffset>171450</wp:posOffset>
                </wp:positionV>
                <wp:extent cx="5753100" cy="1009650"/>
                <wp:effectExtent l="0" t="0" r="19050" b="19050"/>
                <wp:wrapNone/>
                <wp:docPr id="9" name="모서리가 둥근 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53100" cy="10096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모서리가 둥근 직사각형 4" o:spid="_x0000_s1026" style="position:absolute;left:0;text-align:left;margin-left:75.75pt;margin-top:13.5pt;width:453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" filled="f" strokecolor="#243f60 [1604]" strokeweight="2pt">
                <v:path arrowok="t"/>
              </v:roundrect>
            </w:pict>
          </mc:Fallback>
        </mc:AlternateContent>
      </w:r>
    </w:p>
    <w:tbl>
      <w:tblPr>
        <w:tblStyle w:val="a4"/>
        <w:tblpPr w:leftFromText="142" w:rightFromText="142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054"/>
        <w:gridCol w:w="1202"/>
        <w:gridCol w:w="759"/>
        <w:gridCol w:w="1044"/>
        <w:gridCol w:w="1971"/>
        <w:gridCol w:w="914"/>
        <w:gridCol w:w="2101"/>
      </w:tblGrid>
      <w:tr w:rsidR="006E3D93" w:rsidTr="006E3D93">
        <w:trPr>
          <w:trHeight w:val="498"/>
          <w:jc w:val="right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Name</w:t>
            </w:r>
          </w:p>
        </w:tc>
        <w:tc>
          <w:tcPr>
            <w:tcW w:w="19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itle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ate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  <w:tr w:rsidR="00D118D2" w:rsidTr="006E3D93">
        <w:trPr>
          <w:trHeight w:val="776"/>
          <w:jc w:val="right"/>
        </w:trPr>
        <w:tc>
          <w:tcPr>
            <w:tcW w:w="22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D93" w:rsidRDefault="00D118D2" w:rsidP="006E3D93">
            <w:pPr>
              <w:jc w:val="center"/>
            </w:pPr>
            <w:r w:rsidRPr="00D118D2">
              <w:rPr>
                <w:b/>
              </w:rPr>
              <w:t>Authori</w:t>
            </w:r>
            <w:r w:rsidR="008A7FA4">
              <w:rPr>
                <w:rFonts w:hint="eastAsia"/>
                <w:b/>
              </w:rPr>
              <w:t>z</w:t>
            </w:r>
            <w:r w:rsidRPr="00D118D2">
              <w:rPr>
                <w:b/>
              </w:rPr>
              <w:t>ed Signatory</w:t>
            </w:r>
          </w:p>
          <w:p w:rsidR="00D118D2" w:rsidRDefault="00D118D2" w:rsidP="006E3D93">
            <w:pPr>
              <w:jc w:val="center"/>
              <w:rPr>
                <w:b/>
              </w:rPr>
            </w:pPr>
            <w:r w:rsidRPr="00D118D2">
              <w:rPr>
                <w:b/>
              </w:rPr>
              <w:t>&amp; Company Stamp</w:t>
            </w:r>
          </w:p>
        </w:tc>
        <w:tc>
          <w:tcPr>
            <w:tcW w:w="678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</w:tbl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8B3B34" w:rsidRDefault="008B3B34" w:rsidP="00DD5C1F">
      <w:pPr>
        <w:spacing w:after="0" w:line="240" w:lineRule="auto"/>
        <w:rPr>
          <w:b/>
        </w:rPr>
      </w:pPr>
    </w:p>
    <w:p w:rsidR="008B3B34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76835</wp:posOffset>
                </wp:positionV>
                <wp:extent cx="6772275" cy="314325"/>
                <wp:effectExtent l="0" t="0" r="9525" b="9525"/>
                <wp:wrapNone/>
                <wp:docPr id="8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</w:t>
                            </w:r>
                            <w:r w:rsidR="00691248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201</w:t>
                            </w:r>
                            <w:r w:rsidR="005F1BA6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8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8B3B34" w:rsidRPr="008B3B34" w:rsidRDefault="008B3B34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6.05pt;width:533.2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</w:t>
                      </w:r>
                      <w:r w:rsidR="00691248">
                        <w:rPr>
                          <w:rFonts w:ascii="Arial" w:eastAsiaTheme="minorHAnsi" w:hAnsi="Arial" w:cs="Arial"/>
                          <w:sz w:val="22"/>
                        </w:rPr>
                        <w:t>201</w:t>
                      </w:r>
                      <w:r w:rsidR="005F1BA6">
                        <w:rPr>
                          <w:rFonts w:ascii="Arial" w:eastAsiaTheme="minorHAnsi" w:hAnsi="Arial" w:cs="Arial" w:hint="eastAsia"/>
                          <w:sz w:val="22"/>
                        </w:rPr>
                        <w:t>8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8B3B34" w:rsidRPr="008B3B34" w:rsidRDefault="008B3B34" w:rsidP="008B3B34"/>
                  </w:txbxContent>
                </v:textbox>
              </v:rect>
            </w:pict>
          </mc:Fallback>
        </mc:AlternateContent>
      </w:r>
    </w:p>
    <w:p w:rsidR="00442A7A" w:rsidRDefault="00442A7A" w:rsidP="00DD5C1F">
      <w:pPr>
        <w:spacing w:after="0" w:line="240" w:lineRule="auto"/>
        <w:rPr>
          <w:b/>
        </w:rPr>
      </w:pPr>
    </w:p>
    <w:p w:rsidR="0023567E" w:rsidRPr="00DD5C1F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C51EF4" wp14:editId="05415AE7">
                <wp:simplePos x="0" y="0"/>
                <wp:positionH relativeFrom="column">
                  <wp:posOffset>-47625</wp:posOffset>
                </wp:positionH>
                <wp:positionV relativeFrom="paragraph">
                  <wp:posOffset>8851900</wp:posOffset>
                </wp:positionV>
                <wp:extent cx="6772275" cy="314325"/>
                <wp:effectExtent l="0" t="0" r="9525" b="9525"/>
                <wp:wrapNone/>
                <wp:docPr id="7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201</w:t>
                            </w:r>
                            <w:r w:rsidR="005F1BA6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8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442A7A" w:rsidRPr="008B3B34" w:rsidRDefault="00442A7A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-3.75pt;margin-top:697pt;width:533.2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201</w:t>
                      </w:r>
                      <w:r w:rsidR="005F1BA6">
                        <w:rPr>
                          <w:rFonts w:ascii="Arial" w:eastAsiaTheme="minorHAnsi" w:hAnsi="Arial" w:cs="Arial" w:hint="eastAsia"/>
                          <w:sz w:val="22"/>
                        </w:rPr>
                        <w:t>8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442A7A" w:rsidRPr="008B3B34" w:rsidRDefault="00442A7A" w:rsidP="008B3B34"/>
                  </w:txbxContent>
                </v:textbox>
              </v:rect>
            </w:pict>
          </mc:Fallback>
        </mc:AlternateContent>
      </w:r>
      <w:r w:rsidR="005F1BA6">
        <w:rPr>
          <w:b/>
          <w:noProof/>
        </w:rPr>
        <w:drawing>
          <wp:inline distT="0" distB="0" distL="0" distR="0" wp14:anchorId="1F84DC7A">
            <wp:extent cx="6724650" cy="728394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0124" cy="73007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3567E" w:rsidRPr="00DD5C1F" w:rsidSect="008A7FA4">
      <w:headerReference w:type="even" r:id="rId9"/>
      <w:headerReference w:type="default" r:id="rId10"/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3C06" w:rsidRDefault="00643C06" w:rsidP="002418AD">
      <w:pPr>
        <w:spacing w:after="0" w:line="240" w:lineRule="auto"/>
      </w:pPr>
      <w:r>
        <w:separator/>
      </w:r>
    </w:p>
  </w:endnote>
  <w:endnote w:type="continuationSeparator" w:id="0">
    <w:p w:rsidR="00643C06" w:rsidRDefault="00643C06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3C06" w:rsidRDefault="00643C06" w:rsidP="002418AD">
      <w:pPr>
        <w:spacing w:after="0" w:line="240" w:lineRule="auto"/>
      </w:pPr>
      <w:r>
        <w:separator/>
      </w:r>
    </w:p>
  </w:footnote>
  <w:footnote w:type="continuationSeparator" w:id="0">
    <w:p w:rsidR="00643C06" w:rsidRDefault="00643C06" w:rsidP="0024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FA4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026660</wp:posOffset>
              </wp:positionH>
              <wp:positionV relativeFrom="paragraph">
                <wp:posOffset>-1270</wp:posOffset>
              </wp:positionV>
              <wp:extent cx="1762125" cy="304800"/>
              <wp:effectExtent l="0" t="0" r="9525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8A7FA4" w:rsidRPr="008A7FA4" w:rsidRDefault="008A7FA4" w:rsidP="008A7FA4">
                          <w:pPr>
                            <w:pStyle w:val="a7"/>
                            <w:spacing w:before="0" w:beforeAutospacing="0" w:after="0" w:afterAutospacing="0"/>
                            <w:rPr>
                              <w:sz w:val="22"/>
                              <w:szCs w:val="22"/>
                            </w:rPr>
                          </w:pPr>
                          <w:r w:rsidRPr="008A7FA4">
                            <w:rPr>
                              <w:rFonts w:ascii="HY견고딕" w:eastAsia="HY견고딕" w:cs="Arial" w:hint="eastAsia"/>
                              <w:color w:val="FFFFFF"/>
                              <w:sz w:val="22"/>
                              <w:szCs w:val="22"/>
                            </w:rPr>
                            <w:t>Terms &amp; Regulation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5.8pt;margin-top:-.1pt;width:138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" fillcolor="gray" stroked="f">
              <v:textbox>
                <w:txbxContent>
                  <w:p w:rsidR="008A7FA4" w:rsidRPr="008A7FA4" w:rsidRDefault="008A7FA4" w:rsidP="008A7FA4">
                    <w:pPr>
                      <w:pStyle w:val="a7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8A7FA4">
                      <w:rPr>
                        <w:rFonts w:ascii="HY견고딕" w:eastAsia="HY견고딕" w:cs="Arial" w:hint="eastAsia"/>
                        <w:color w:val="FFFFFF"/>
                        <w:sz w:val="22"/>
                        <w:szCs w:val="22"/>
                      </w:rPr>
                      <w:t>Terms &amp; Regul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18AD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10150</wp:posOffset>
              </wp:positionH>
              <wp:positionV relativeFrom="paragraph">
                <wp:posOffset>-54610</wp:posOffset>
              </wp:positionV>
              <wp:extent cx="1762125" cy="304800"/>
              <wp:effectExtent l="0" t="0" r="9525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2418AD" w:rsidRDefault="002418AD" w:rsidP="002418AD">
                          <w:pPr>
                            <w:pStyle w:val="a7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HY견고딕" w:eastAsia="HY견고딕" w:cs="Arial" w:hint="eastAsia"/>
                              <w:color w:val="FFFFFF"/>
                            </w:rPr>
                            <w:t>CONTRACT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4.5pt;margin-top:-4.3pt;width:138.7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" fillcolor="gray" stroked="f">
              <v:textbox>
                <w:txbxContent>
                  <w:p w:rsidR="002418AD" w:rsidRDefault="002418AD" w:rsidP="002418AD">
                    <w:pPr>
                      <w:pStyle w:val="a7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HY견고딕" w:eastAsia="HY견고딕" w:cs="Arial" w:hint="eastAsia"/>
                        <w:color w:val="FFFFFF"/>
                      </w:rPr>
                      <w:t>CONTRACT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TK0NDW1sDQFcpR0lIJTi4sz8/NACoxqAXJ5HMMsAAAA"/>
  </w:docVars>
  <w:rsids>
    <w:rsidRoot w:val="00C14198"/>
    <w:rsid w:val="0001310A"/>
    <w:rsid w:val="001569E9"/>
    <w:rsid w:val="0023567E"/>
    <w:rsid w:val="002418AD"/>
    <w:rsid w:val="003D4D63"/>
    <w:rsid w:val="004233FC"/>
    <w:rsid w:val="00442A7A"/>
    <w:rsid w:val="004A5C73"/>
    <w:rsid w:val="004E089F"/>
    <w:rsid w:val="00584F17"/>
    <w:rsid w:val="005C01F6"/>
    <w:rsid w:val="005D7437"/>
    <w:rsid w:val="005F1BA6"/>
    <w:rsid w:val="00643C06"/>
    <w:rsid w:val="00691248"/>
    <w:rsid w:val="006D3750"/>
    <w:rsid w:val="006E3D93"/>
    <w:rsid w:val="007860A9"/>
    <w:rsid w:val="00813245"/>
    <w:rsid w:val="008A7FA4"/>
    <w:rsid w:val="008B3B34"/>
    <w:rsid w:val="00926DD5"/>
    <w:rsid w:val="009A23E3"/>
    <w:rsid w:val="00B2399F"/>
    <w:rsid w:val="00C14198"/>
    <w:rsid w:val="00C31E21"/>
    <w:rsid w:val="00C9736F"/>
    <w:rsid w:val="00CD623F"/>
    <w:rsid w:val="00D118D2"/>
    <w:rsid w:val="00DD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구자윤</cp:lastModifiedBy>
  <cp:revision>2</cp:revision>
  <cp:lastPrinted>2014-08-08T01:39:00Z</cp:lastPrinted>
  <dcterms:created xsi:type="dcterms:W3CDTF">2017-11-24T07:40:00Z</dcterms:created>
  <dcterms:modified xsi:type="dcterms:W3CDTF">2017-11-24T07:40:00Z</dcterms:modified>
</cp:coreProperties>
</file>